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A5670" w14:textId="1E2E9A5A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b/>
          <w:bCs/>
          <w:color w:val="000000"/>
          <w:szCs w:val="20"/>
        </w:rPr>
      </w:pPr>
      <w:r w:rsidRPr="006D7ADC">
        <w:rPr>
          <w:rFonts w:cs="Arial"/>
          <w:b/>
          <w:bCs/>
          <w:color w:val="000000"/>
          <w:szCs w:val="20"/>
        </w:rPr>
        <w:t>ANEXO I</w:t>
      </w:r>
      <w:r w:rsidR="00A64036">
        <w:rPr>
          <w:rFonts w:cs="Arial"/>
          <w:b/>
          <w:bCs/>
          <w:color w:val="000000"/>
          <w:szCs w:val="20"/>
        </w:rPr>
        <w:t>II</w:t>
      </w:r>
    </w:p>
    <w:p w14:paraId="094BB9BD" w14:textId="77777777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color w:val="000000"/>
          <w:szCs w:val="20"/>
        </w:rPr>
      </w:pPr>
    </w:p>
    <w:p w14:paraId="1FE2F642" w14:textId="347BE8F4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color w:val="000000"/>
          <w:szCs w:val="20"/>
        </w:rPr>
      </w:pPr>
      <w:r w:rsidRPr="006D7ADC">
        <w:rPr>
          <w:rFonts w:cs="Arial"/>
          <w:b/>
          <w:bCs/>
          <w:color w:val="000000"/>
          <w:szCs w:val="20"/>
        </w:rPr>
        <w:t xml:space="preserve">ROTEIRO PARA </w:t>
      </w:r>
      <w:r w:rsidR="00AF54D4">
        <w:rPr>
          <w:rFonts w:cs="Arial"/>
          <w:b/>
          <w:bCs/>
          <w:color w:val="000000"/>
          <w:szCs w:val="20"/>
        </w:rPr>
        <w:t>APRESENTAÇÃO</w:t>
      </w:r>
    </w:p>
    <w:p w14:paraId="2154C3A9" w14:textId="77777777" w:rsidR="006D7ADC" w:rsidRDefault="006D7ADC" w:rsidP="006D7ADC">
      <w:pPr>
        <w:autoSpaceDE w:val="0"/>
        <w:autoSpaceDN w:val="0"/>
        <w:adjustRightInd w:val="0"/>
        <w:spacing w:after="0" w:line="360" w:lineRule="auto"/>
        <w:jc w:val="both"/>
        <w:rPr>
          <w:rFonts w:cs="Arial"/>
          <w:color w:val="000000"/>
          <w:szCs w:val="20"/>
        </w:rPr>
      </w:pPr>
    </w:p>
    <w:p w14:paraId="5DF5912D" w14:textId="120E5CE6" w:rsidR="006D7ADC" w:rsidRDefault="006D7ADC" w:rsidP="006D7ADC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cs="Arial"/>
          <w:color w:val="000000"/>
          <w:szCs w:val="20"/>
        </w:rPr>
      </w:pPr>
      <w:r w:rsidRPr="006D7ADC">
        <w:rPr>
          <w:rFonts w:cs="Arial"/>
          <w:color w:val="000000"/>
          <w:szCs w:val="20"/>
        </w:rPr>
        <w:t xml:space="preserve">Recomendamos para uma melhor apresentação e, consequentemente, uma melhor avaliação da sua proposta, alguns pontos que poderiam ser abordados. Fica a critério de o candidato seguir ou não os pontos que serão citados e a utilização de recursos de </w:t>
      </w:r>
      <w:r w:rsidR="00404C36">
        <w:rPr>
          <w:rFonts w:cs="Arial"/>
          <w:color w:val="000000"/>
          <w:szCs w:val="20"/>
        </w:rPr>
        <w:t>apresentação diferentes dos disponibilizados pelo IFFar</w:t>
      </w:r>
      <w:r w:rsidRPr="006D7ADC">
        <w:rPr>
          <w:rFonts w:cs="Arial"/>
          <w:color w:val="000000"/>
          <w:szCs w:val="20"/>
        </w:rPr>
        <w:t xml:space="preserve">, desde que a apresentação seja feita de forma objetiva e fluida e que não exceda </w:t>
      </w:r>
      <w:r w:rsidR="00404C36">
        <w:rPr>
          <w:rFonts w:cs="Arial"/>
          <w:color w:val="000000"/>
          <w:szCs w:val="20"/>
        </w:rPr>
        <w:t>1</w:t>
      </w:r>
      <w:r w:rsidR="0084272F">
        <w:rPr>
          <w:rFonts w:cs="Arial"/>
          <w:color w:val="000000"/>
          <w:szCs w:val="20"/>
        </w:rPr>
        <w:t>0</w:t>
      </w:r>
      <w:r w:rsidRPr="006D7ADC">
        <w:rPr>
          <w:rFonts w:cs="Arial"/>
          <w:color w:val="000000"/>
          <w:szCs w:val="20"/>
        </w:rPr>
        <w:t xml:space="preserve"> (</w:t>
      </w:r>
      <w:r w:rsidR="0084272F">
        <w:rPr>
          <w:rFonts w:cs="Arial"/>
          <w:color w:val="000000"/>
          <w:szCs w:val="20"/>
        </w:rPr>
        <w:t>dez</w:t>
      </w:r>
      <w:r w:rsidRPr="006D7ADC">
        <w:rPr>
          <w:rFonts w:cs="Arial"/>
          <w:color w:val="000000"/>
          <w:szCs w:val="20"/>
        </w:rPr>
        <w:t>) minutos. Qualquer conteúdo apresentado além desse tempo não será considerado para efeitos de avaliação.</w:t>
      </w:r>
    </w:p>
    <w:p w14:paraId="26D5F5BF" w14:textId="1A7F3C2B" w:rsidR="006D7ADC" w:rsidRPr="006D7ADC" w:rsidRDefault="006D7ADC" w:rsidP="008F5EC9">
      <w:pPr>
        <w:autoSpaceDE w:val="0"/>
        <w:autoSpaceDN w:val="0"/>
        <w:adjustRightInd w:val="0"/>
        <w:spacing w:after="0" w:line="360" w:lineRule="auto"/>
        <w:ind w:firstLine="284"/>
        <w:jc w:val="both"/>
        <w:rPr>
          <w:rFonts w:cs="Arial"/>
          <w:color w:val="000000"/>
          <w:szCs w:val="20"/>
        </w:rPr>
      </w:pPr>
      <w:r w:rsidRPr="006D7ADC">
        <w:rPr>
          <w:rFonts w:cs="Arial"/>
          <w:color w:val="000000"/>
          <w:szCs w:val="20"/>
        </w:rPr>
        <w:t xml:space="preserve">Abaixo, segue os pontos que poderão ser apresentados no </w:t>
      </w:r>
      <w:r w:rsidR="0084272F">
        <w:rPr>
          <w:rFonts w:cs="Arial"/>
          <w:color w:val="000000"/>
          <w:szCs w:val="20"/>
        </w:rPr>
        <w:t>pitch</w:t>
      </w:r>
      <w:r w:rsidRPr="006D7ADC">
        <w:rPr>
          <w:rFonts w:cs="Arial"/>
          <w:color w:val="000000"/>
          <w:szCs w:val="20"/>
        </w:rPr>
        <w:t xml:space="preserve">: </w:t>
      </w:r>
    </w:p>
    <w:p w14:paraId="7941579B" w14:textId="57E1205B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Nome do Empreendimento; </w:t>
      </w:r>
    </w:p>
    <w:p w14:paraId="1A87CF07" w14:textId="77777777" w:rsidR="0084272F" w:rsidRDefault="006D7ADC" w:rsidP="0084272F">
      <w:pPr>
        <w:pStyle w:val="Ttulo2"/>
        <w:numPr>
          <w:ilvl w:val="1"/>
          <w:numId w:val="38"/>
        </w:numPr>
      </w:pPr>
      <w:r w:rsidRPr="006D7ADC">
        <w:t>Problema que se pretende resolver e a solução a ser desenvolvida</w:t>
      </w:r>
    </w:p>
    <w:p w14:paraId="49C09D3C" w14:textId="01528C00" w:rsidR="0084272F" w:rsidRPr="0084272F" w:rsidRDefault="0084272F" w:rsidP="0084272F">
      <w:pPr>
        <w:pStyle w:val="Ttulo2"/>
        <w:numPr>
          <w:ilvl w:val="1"/>
          <w:numId w:val="38"/>
        </w:numPr>
      </w:pPr>
      <w:r>
        <w:t>Solução para o problema</w:t>
      </w:r>
      <w:r w:rsidR="006D7ADC" w:rsidRPr="006D7ADC">
        <w:t xml:space="preserve"> </w:t>
      </w:r>
    </w:p>
    <w:p w14:paraId="31AD3CED" w14:textId="43565FD4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Tipo do produto ou serviço; </w:t>
      </w:r>
    </w:p>
    <w:p w14:paraId="5E07310E" w14:textId="56D1897B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Inovação tecnológica que pretende </w:t>
      </w:r>
      <w:bookmarkStart w:id="0" w:name="_GoBack"/>
      <w:bookmarkEnd w:id="0"/>
      <w:r w:rsidRPr="006D7ADC">
        <w:t xml:space="preserve">aplicar; </w:t>
      </w:r>
    </w:p>
    <w:p w14:paraId="54F1C193" w14:textId="6E6F332F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Clientes potenciais do empreendimento; </w:t>
      </w:r>
    </w:p>
    <w:p w14:paraId="599BF5EC" w14:textId="683E00CE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>Just</w:t>
      </w:r>
      <w:r w:rsidR="00A64036">
        <w:t xml:space="preserve">ificativa em participar da </w:t>
      </w:r>
      <w:r w:rsidRPr="006D7ADC">
        <w:t xml:space="preserve">Incubação. </w:t>
      </w:r>
    </w:p>
    <w:p w14:paraId="6F77E6EB" w14:textId="77777777" w:rsidR="006D7ADC" w:rsidRDefault="006D7ADC" w:rsidP="006D7ADC">
      <w:pPr>
        <w:spacing w:line="360" w:lineRule="auto"/>
        <w:jc w:val="both"/>
        <w:rPr>
          <w:color w:val="FF0000"/>
          <w:szCs w:val="20"/>
        </w:rPr>
      </w:pPr>
    </w:p>
    <w:p w14:paraId="1777C3DA" w14:textId="77777777" w:rsidR="006D7ADC" w:rsidRDefault="006D7ADC" w:rsidP="006D7ADC">
      <w:pPr>
        <w:spacing w:line="360" w:lineRule="auto"/>
        <w:jc w:val="both"/>
        <w:rPr>
          <w:color w:val="FF0000"/>
          <w:szCs w:val="20"/>
        </w:rPr>
      </w:pPr>
    </w:p>
    <w:sectPr w:rsidR="006D7ADC" w:rsidSect="009C2C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3544" w:right="1440" w:bottom="1440" w:left="1440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B5806" w14:textId="77777777" w:rsidR="004D2CE3" w:rsidRDefault="004D2CE3" w:rsidP="00A05BC4">
      <w:pPr>
        <w:spacing w:after="0" w:line="240" w:lineRule="auto"/>
      </w:pPr>
      <w:r>
        <w:separator/>
      </w:r>
    </w:p>
  </w:endnote>
  <w:endnote w:type="continuationSeparator" w:id="0">
    <w:p w14:paraId="6503C9E0" w14:textId="77777777" w:rsidR="004D2CE3" w:rsidRDefault="004D2CE3" w:rsidP="00A05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egrit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F3642" w14:textId="77777777" w:rsidR="00C74F5F" w:rsidRDefault="00C74F5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F7E4B" w14:textId="77777777" w:rsidR="00C74F5F" w:rsidRDefault="00C74F5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25E63" w14:textId="77777777" w:rsidR="00C74F5F" w:rsidRDefault="00C74F5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F8B67" w14:textId="77777777" w:rsidR="004D2CE3" w:rsidRDefault="004D2CE3" w:rsidP="00A05BC4">
      <w:pPr>
        <w:spacing w:after="0" w:line="240" w:lineRule="auto"/>
      </w:pPr>
      <w:r>
        <w:separator/>
      </w:r>
    </w:p>
  </w:footnote>
  <w:footnote w:type="continuationSeparator" w:id="0">
    <w:p w14:paraId="739B1A3A" w14:textId="77777777" w:rsidR="004D2CE3" w:rsidRDefault="004D2CE3" w:rsidP="00A05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8CF6B" w14:textId="77777777" w:rsidR="00C74F5F" w:rsidRDefault="00C74F5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83A62" w14:textId="1BEB7786" w:rsidR="00A05BC4" w:rsidRPr="00A05BC4" w:rsidRDefault="001308FB" w:rsidP="00A05BC4">
    <w:pPr>
      <w:pStyle w:val="Cabealho"/>
      <w:spacing w:after="120"/>
      <w:jc w:val="center"/>
      <w:rPr>
        <w:rFonts w:cs="Arial"/>
      </w:rPr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65E9841" wp14:editId="374A4535">
              <wp:simplePos x="0" y="0"/>
              <wp:positionH relativeFrom="column">
                <wp:posOffset>4876189</wp:posOffset>
              </wp:positionH>
              <wp:positionV relativeFrom="paragraph">
                <wp:posOffset>15611</wp:posOffset>
              </wp:positionV>
              <wp:extent cx="491310" cy="198408"/>
              <wp:effectExtent l="0" t="0" r="4445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1310" cy="19840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0F9D172" w14:textId="677ACA35" w:rsidR="001308FB" w:rsidRPr="00150117" w:rsidRDefault="001308FB" w:rsidP="00D318BD">
                          <w:pPr>
                            <w:jc w:val="right"/>
                            <w:rPr>
                              <w:rFonts w:cs="Arial"/>
                            </w:rPr>
                          </w:pPr>
                          <w:r w:rsidRPr="00150117">
                            <w:rPr>
                              <w:rFonts w:cs="Arial"/>
                            </w:rPr>
                            <w:fldChar w:fldCharType="begin"/>
                          </w:r>
                          <w:r w:rsidRPr="00DA4D46">
                            <w:rPr>
                              <w:rFonts w:cs="Arial"/>
                            </w:rPr>
                            <w:instrText xml:space="preserve"> PAGE   \* MERGEFORMAT </w:instrText>
                          </w:r>
                          <w:r w:rsidRPr="00150117">
                            <w:rPr>
                              <w:rFonts w:cs="Arial"/>
                            </w:rPr>
                            <w:fldChar w:fldCharType="separate"/>
                          </w:r>
                          <w:r w:rsidR="00A64036">
                            <w:rPr>
                              <w:rFonts w:cs="Arial"/>
                              <w:noProof/>
                            </w:rPr>
                            <w:t>2</w:t>
                          </w:r>
                          <w:r w:rsidRPr="00150117"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5E984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383.95pt;margin-top:1.25pt;width:38.7pt;height:1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" fillcolor="white [3201]" stroked="f" strokeweight=".5pt">
              <v:textbox inset="0,0,0,0">
                <w:txbxContent>
                  <w:p w14:paraId="30F9D172" w14:textId="677ACA35" w:rsidR="001308FB" w:rsidRPr="00150117" w:rsidRDefault="001308FB" w:rsidP="00D318BD">
                    <w:pPr>
                      <w:jc w:val="right"/>
                      <w:rPr>
                        <w:rFonts w:cs="Arial"/>
                      </w:rPr>
                    </w:pPr>
                    <w:r w:rsidRPr="00150117">
                      <w:rPr>
                        <w:rFonts w:cs="Arial"/>
                      </w:rPr>
                      <w:fldChar w:fldCharType="begin"/>
                    </w:r>
                    <w:r w:rsidRPr="00DA4D46">
                      <w:rPr>
                        <w:rFonts w:cs="Arial"/>
                      </w:rPr>
                      <w:instrText xml:space="preserve"> PAGE   \* MERGEFORMAT </w:instrText>
                    </w:r>
                    <w:r w:rsidRPr="00150117">
                      <w:rPr>
                        <w:rFonts w:cs="Arial"/>
                      </w:rPr>
                      <w:fldChar w:fldCharType="separate"/>
                    </w:r>
                    <w:r w:rsidR="00A64036">
                      <w:rPr>
                        <w:rFonts w:cs="Arial"/>
                        <w:noProof/>
                      </w:rPr>
                      <w:t>2</w:t>
                    </w:r>
                    <w:r w:rsidRPr="00150117"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A05BC4">
      <w:rPr>
        <w:noProof/>
        <w:lang w:eastAsia="pt-BR"/>
      </w:rPr>
      <w:drawing>
        <wp:inline distT="0" distB="0" distL="0" distR="0" wp14:anchorId="4605E85D" wp14:editId="7EC39A0D">
          <wp:extent cx="614149" cy="622782"/>
          <wp:effectExtent l="0" t="0" r="0" b="6350"/>
          <wp:docPr id="5" name="Imagem 1" descr="brasa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205" cy="623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C49107" w14:textId="6DE04E63" w:rsidR="00A05BC4" w:rsidRPr="00A05BC4" w:rsidRDefault="00A05BC4" w:rsidP="00A05BC4">
    <w:pPr>
      <w:spacing w:after="60" w:line="240" w:lineRule="auto"/>
      <w:ind w:right="4"/>
      <w:jc w:val="center"/>
      <w:rPr>
        <w:rFonts w:eastAsia="Arial" w:cs="Arial"/>
        <w:sz w:val="24"/>
        <w:szCs w:val="24"/>
      </w:rPr>
    </w:pPr>
    <w:r w:rsidRPr="00A05BC4">
      <w:rPr>
        <w:rFonts w:cs="Arial"/>
        <w:b/>
        <w:spacing w:val="-1"/>
        <w:sz w:val="24"/>
      </w:rPr>
      <w:t>MINISTÉRIO</w:t>
    </w:r>
    <w:r w:rsidRPr="00A05BC4">
      <w:rPr>
        <w:rFonts w:cs="Arial"/>
        <w:b/>
        <w:spacing w:val="-16"/>
        <w:sz w:val="24"/>
      </w:rPr>
      <w:t xml:space="preserve"> </w:t>
    </w:r>
    <w:r w:rsidRPr="00A05BC4">
      <w:rPr>
        <w:rFonts w:cs="Arial"/>
        <w:b/>
        <w:spacing w:val="1"/>
        <w:sz w:val="24"/>
      </w:rPr>
      <w:t>DA</w:t>
    </w:r>
    <w:r w:rsidRPr="00A05BC4">
      <w:rPr>
        <w:rFonts w:cs="Arial"/>
        <w:b/>
        <w:spacing w:val="-23"/>
        <w:sz w:val="24"/>
      </w:rPr>
      <w:t xml:space="preserve"> </w:t>
    </w:r>
    <w:r w:rsidRPr="00A05BC4">
      <w:rPr>
        <w:rFonts w:cs="Arial"/>
        <w:b/>
        <w:spacing w:val="-1"/>
        <w:sz w:val="24"/>
      </w:rPr>
      <w:t>EDUCAÇÃO</w:t>
    </w:r>
    <w:r w:rsidR="001308FB" w:rsidRPr="001308FB">
      <w:rPr>
        <w:noProof/>
        <w:lang w:eastAsia="pt-BR"/>
      </w:rPr>
      <w:t xml:space="preserve"> </w:t>
    </w:r>
  </w:p>
  <w:p w14:paraId="2FFC81B3" w14:textId="77777777" w:rsidR="005E0944" w:rsidRPr="005E0944" w:rsidRDefault="005E0944" w:rsidP="005E0944">
    <w:pPr>
      <w:spacing w:after="60" w:line="240" w:lineRule="auto"/>
      <w:ind w:right="26"/>
      <w:jc w:val="center"/>
      <w:rPr>
        <w:rFonts w:cs="Arial"/>
        <w:b/>
        <w:spacing w:val="-2"/>
        <w:sz w:val="16"/>
      </w:rPr>
    </w:pPr>
    <w:r w:rsidRPr="005E0944">
      <w:rPr>
        <w:rFonts w:cs="Arial"/>
        <w:b/>
        <w:spacing w:val="-2"/>
        <w:sz w:val="16"/>
      </w:rPr>
      <w:t>SECRETARIA DE EDUCAÇÃO PROFISSIONAL E TECNOLÓGICA</w:t>
    </w:r>
  </w:p>
  <w:p w14:paraId="050886CC" w14:textId="77777777" w:rsidR="005E0944" w:rsidRPr="005E0944" w:rsidRDefault="005E0944" w:rsidP="005E0944">
    <w:pPr>
      <w:spacing w:after="60" w:line="240" w:lineRule="auto"/>
      <w:ind w:right="26"/>
      <w:jc w:val="center"/>
      <w:rPr>
        <w:rFonts w:eastAsia="Arial" w:cs="Arial"/>
        <w:sz w:val="16"/>
        <w:szCs w:val="16"/>
      </w:rPr>
    </w:pPr>
    <w:r w:rsidRPr="005E0944">
      <w:rPr>
        <w:rFonts w:cs="Arial"/>
        <w:b/>
        <w:spacing w:val="-2"/>
        <w:sz w:val="16"/>
      </w:rPr>
      <w:t>INSTITUTO</w:t>
    </w:r>
    <w:r w:rsidRPr="005E0944">
      <w:rPr>
        <w:rFonts w:cs="Arial"/>
        <w:b/>
        <w:sz w:val="16"/>
      </w:rPr>
      <w:t xml:space="preserve"> </w:t>
    </w:r>
    <w:r w:rsidRPr="005E0944">
      <w:rPr>
        <w:rFonts w:cs="Arial"/>
        <w:b/>
        <w:spacing w:val="-2"/>
        <w:sz w:val="16"/>
      </w:rPr>
      <w:t>FEDERAL</w:t>
    </w:r>
    <w:r w:rsidRPr="005E0944">
      <w:rPr>
        <w:rFonts w:cs="Arial"/>
        <w:b/>
        <w:spacing w:val="1"/>
        <w:sz w:val="16"/>
      </w:rPr>
      <w:t xml:space="preserve"> </w:t>
    </w:r>
    <w:r w:rsidRPr="005E0944">
      <w:rPr>
        <w:rFonts w:cs="Arial"/>
        <w:b/>
        <w:spacing w:val="-1"/>
        <w:sz w:val="16"/>
      </w:rPr>
      <w:t>FARROUPILHA - REITORIA</w:t>
    </w:r>
  </w:p>
  <w:p w14:paraId="332800A0" w14:textId="77777777" w:rsidR="005E0944" w:rsidRPr="005E0944" w:rsidRDefault="005E0944" w:rsidP="005E0944">
    <w:pPr>
      <w:spacing w:after="60" w:line="240" w:lineRule="auto"/>
      <w:jc w:val="center"/>
      <w:rPr>
        <w:rFonts w:eastAsia="Arial" w:cs="Arial"/>
        <w:spacing w:val="-1"/>
        <w:sz w:val="14"/>
        <w:szCs w:val="14"/>
      </w:rPr>
    </w:pPr>
    <w:r w:rsidRPr="005E0944">
      <w:rPr>
        <w:rFonts w:eastAsia="Arial" w:cs="Arial"/>
        <w:spacing w:val="-1"/>
        <w:sz w:val="14"/>
        <w:szCs w:val="14"/>
      </w:rPr>
      <w:t>Rua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Esmeralda,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430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Faixa</w:t>
    </w:r>
    <w:r w:rsidRPr="005E0944">
      <w:rPr>
        <w:rFonts w:eastAsia="Arial" w:cs="Arial"/>
        <w:spacing w:val="-3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Nova</w:t>
    </w:r>
    <w:r w:rsidRPr="005E0944">
      <w:rPr>
        <w:rFonts w:eastAsia="Arial" w:cs="Arial"/>
        <w:spacing w:val="-5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3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Camobi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5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CEP</w:t>
    </w:r>
    <w:r w:rsidRPr="005E0944">
      <w:rPr>
        <w:rFonts w:eastAsia="Arial" w:cs="Arial"/>
        <w:spacing w:val="-4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97110-767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Santa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Maria, RS</w:t>
    </w:r>
  </w:p>
  <w:p w14:paraId="20ACBCAA" w14:textId="77777777" w:rsidR="00A05BC4" w:rsidRPr="005E0944" w:rsidRDefault="005E0944" w:rsidP="005E0944">
    <w:pPr>
      <w:spacing w:after="60" w:line="240" w:lineRule="auto"/>
      <w:jc w:val="center"/>
      <w:rPr>
        <w:rFonts w:cs="Arial"/>
      </w:rPr>
    </w:pPr>
    <w:r w:rsidRPr="005E0944">
      <w:rPr>
        <w:rFonts w:eastAsia="Arial" w:cs="Arial"/>
        <w:sz w:val="14"/>
        <w:szCs w:val="14"/>
      </w:rPr>
      <w:t>Fone/Fax: (55) 3218 9800 / E-mail: reitoria@iffarroupilha.edu.b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904D2" w14:textId="0D5323C1" w:rsidR="005616EB" w:rsidRPr="00A05BC4" w:rsidRDefault="005616EB" w:rsidP="005616EB">
    <w:pPr>
      <w:pStyle w:val="Cabealho"/>
      <w:spacing w:after="120"/>
      <w:jc w:val="center"/>
      <w:rPr>
        <w:rFonts w:cs="Arial"/>
      </w:rPr>
    </w:pPr>
    <w:r>
      <w:rPr>
        <w:noProof/>
        <w:lang w:eastAsia="pt-BR"/>
      </w:rPr>
      <w:drawing>
        <wp:inline distT="0" distB="0" distL="0" distR="0" wp14:anchorId="03C39C7C" wp14:editId="498F582A">
          <wp:extent cx="614149" cy="622782"/>
          <wp:effectExtent l="0" t="0" r="0" b="6350"/>
          <wp:docPr id="6" name="Imagem 1" descr="brasa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205" cy="623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EBDA4D" w14:textId="77777777" w:rsidR="00C74F5F" w:rsidRPr="00A05BC4" w:rsidRDefault="00C74F5F" w:rsidP="00C74F5F">
    <w:pPr>
      <w:spacing w:after="60" w:line="240" w:lineRule="auto"/>
      <w:ind w:right="4"/>
      <w:jc w:val="center"/>
      <w:rPr>
        <w:rFonts w:eastAsia="Arial" w:cs="Arial"/>
        <w:sz w:val="24"/>
        <w:szCs w:val="24"/>
      </w:rPr>
    </w:pPr>
    <w:bookmarkStart w:id="1" w:name="_Hlk5710801"/>
    <w:r w:rsidRPr="00A05BC4">
      <w:rPr>
        <w:rFonts w:cs="Arial"/>
        <w:b/>
        <w:spacing w:val="-1"/>
        <w:sz w:val="24"/>
      </w:rPr>
      <w:t>MINISTÉRIO</w:t>
    </w:r>
    <w:r w:rsidRPr="00A05BC4">
      <w:rPr>
        <w:rFonts w:cs="Arial"/>
        <w:b/>
        <w:spacing w:val="-16"/>
        <w:sz w:val="24"/>
      </w:rPr>
      <w:t xml:space="preserve"> </w:t>
    </w:r>
    <w:r w:rsidRPr="00A05BC4">
      <w:rPr>
        <w:rFonts w:cs="Arial"/>
        <w:b/>
        <w:spacing w:val="1"/>
        <w:sz w:val="24"/>
      </w:rPr>
      <w:t>DA</w:t>
    </w:r>
    <w:r w:rsidRPr="00A05BC4">
      <w:rPr>
        <w:rFonts w:cs="Arial"/>
        <w:b/>
        <w:spacing w:val="-23"/>
        <w:sz w:val="24"/>
      </w:rPr>
      <w:t xml:space="preserve"> </w:t>
    </w:r>
    <w:r w:rsidRPr="00A05BC4">
      <w:rPr>
        <w:rFonts w:cs="Arial"/>
        <w:b/>
        <w:spacing w:val="-1"/>
        <w:sz w:val="24"/>
      </w:rPr>
      <w:t>EDUCAÇÃO</w:t>
    </w:r>
  </w:p>
  <w:p w14:paraId="122289C0" w14:textId="77777777" w:rsidR="00C74F5F" w:rsidRPr="005E0944" w:rsidRDefault="00C74F5F" w:rsidP="00C74F5F">
    <w:pPr>
      <w:spacing w:after="60" w:line="240" w:lineRule="auto"/>
      <w:ind w:right="26"/>
      <w:jc w:val="center"/>
      <w:rPr>
        <w:rFonts w:cs="Arial"/>
        <w:b/>
        <w:spacing w:val="-2"/>
        <w:sz w:val="16"/>
      </w:rPr>
    </w:pPr>
    <w:r w:rsidRPr="005E0944">
      <w:rPr>
        <w:rFonts w:cs="Arial"/>
        <w:b/>
        <w:spacing w:val="-2"/>
        <w:sz w:val="16"/>
      </w:rPr>
      <w:t>SECRETARIA DE EDUCAÇÃO PROFISSIONAL E TECNOLÓGICA</w:t>
    </w:r>
  </w:p>
  <w:p w14:paraId="520B530E" w14:textId="77777777" w:rsidR="00C74F5F" w:rsidRPr="005E0944" w:rsidRDefault="00C74F5F" w:rsidP="00C74F5F">
    <w:pPr>
      <w:spacing w:after="60" w:line="240" w:lineRule="auto"/>
      <w:ind w:right="26"/>
      <w:jc w:val="center"/>
      <w:rPr>
        <w:rFonts w:eastAsia="Arial" w:cs="Arial"/>
        <w:sz w:val="16"/>
        <w:szCs w:val="16"/>
      </w:rPr>
    </w:pPr>
    <w:r w:rsidRPr="005E0944">
      <w:rPr>
        <w:rFonts w:cs="Arial"/>
        <w:b/>
        <w:spacing w:val="-2"/>
        <w:sz w:val="16"/>
      </w:rPr>
      <w:t>INSTITUTO</w:t>
    </w:r>
    <w:r w:rsidRPr="005E0944">
      <w:rPr>
        <w:rFonts w:cs="Arial"/>
        <w:b/>
        <w:sz w:val="16"/>
      </w:rPr>
      <w:t xml:space="preserve"> </w:t>
    </w:r>
    <w:r w:rsidRPr="005E0944">
      <w:rPr>
        <w:rFonts w:cs="Arial"/>
        <w:b/>
        <w:spacing w:val="-2"/>
        <w:sz w:val="16"/>
      </w:rPr>
      <w:t>FEDERAL</w:t>
    </w:r>
    <w:r w:rsidRPr="005E0944">
      <w:rPr>
        <w:rFonts w:cs="Arial"/>
        <w:b/>
        <w:spacing w:val="1"/>
        <w:sz w:val="16"/>
      </w:rPr>
      <w:t xml:space="preserve"> </w:t>
    </w:r>
    <w:r w:rsidRPr="005E0944">
      <w:rPr>
        <w:rFonts w:cs="Arial"/>
        <w:b/>
        <w:spacing w:val="-1"/>
        <w:sz w:val="16"/>
      </w:rPr>
      <w:t>FARROUPILHA</w:t>
    </w:r>
    <w:r>
      <w:rPr>
        <w:rFonts w:cs="Arial"/>
        <w:b/>
        <w:spacing w:val="-1"/>
        <w:sz w:val="16"/>
      </w:rPr>
      <w:t xml:space="preserve"> CAMPUS JAGUARI</w:t>
    </w:r>
  </w:p>
  <w:p w14:paraId="177E24CB" w14:textId="77777777" w:rsidR="00C74F5F" w:rsidRPr="005E0944" w:rsidRDefault="00C74F5F" w:rsidP="00C74F5F">
    <w:pPr>
      <w:spacing w:after="60" w:line="240" w:lineRule="auto"/>
      <w:jc w:val="center"/>
      <w:rPr>
        <w:rFonts w:eastAsia="Arial" w:cs="Arial"/>
        <w:spacing w:val="-1"/>
        <w:sz w:val="14"/>
        <w:szCs w:val="14"/>
      </w:rPr>
    </w:pPr>
    <w:r>
      <w:rPr>
        <w:rFonts w:eastAsia="Arial" w:cs="Arial"/>
        <w:spacing w:val="-1"/>
        <w:sz w:val="14"/>
        <w:szCs w:val="14"/>
      </w:rPr>
      <w:t>BR 287, KM 360, Estrada do Chapadão, S/N – CEP 97790-000 Jaguari - RS</w:t>
    </w:r>
  </w:p>
  <w:p w14:paraId="5D563804" w14:textId="77777777" w:rsidR="00C74F5F" w:rsidRDefault="00C74F5F" w:rsidP="00C74F5F">
    <w:pPr>
      <w:spacing w:after="60" w:line="240" w:lineRule="auto"/>
      <w:jc w:val="center"/>
      <w:rPr>
        <w:rFonts w:eastAsia="Arial" w:cs="Arial"/>
        <w:sz w:val="14"/>
        <w:szCs w:val="14"/>
      </w:rPr>
    </w:pPr>
    <w:r w:rsidRPr="005E0944">
      <w:rPr>
        <w:rFonts w:eastAsia="Arial" w:cs="Arial"/>
        <w:sz w:val="14"/>
        <w:szCs w:val="14"/>
      </w:rPr>
      <w:t>Fone/Fax: (55) 32</w:t>
    </w:r>
    <w:r>
      <w:rPr>
        <w:rFonts w:eastAsia="Arial" w:cs="Arial"/>
        <w:sz w:val="14"/>
        <w:szCs w:val="14"/>
      </w:rPr>
      <w:t>55-0200</w:t>
    </w:r>
    <w:r w:rsidRPr="005E0944">
      <w:rPr>
        <w:rFonts w:eastAsia="Arial" w:cs="Arial"/>
        <w:sz w:val="14"/>
        <w:szCs w:val="14"/>
      </w:rPr>
      <w:t xml:space="preserve"> / E-mail: </w:t>
    </w:r>
    <w:hyperlink r:id="rId2" w:history="1">
      <w:r w:rsidRPr="00B274A1">
        <w:rPr>
          <w:rStyle w:val="Hyperlink"/>
          <w:rFonts w:eastAsia="Arial" w:cs="Arial"/>
          <w:sz w:val="14"/>
          <w:szCs w:val="14"/>
        </w:rPr>
        <w:t>gabinete.ja@iffarroupilha.edu.br</w:t>
      </w:r>
    </w:hyperlink>
  </w:p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76C1"/>
    <w:multiLevelType w:val="hybridMultilevel"/>
    <w:tmpl w:val="009C9A16"/>
    <w:lvl w:ilvl="0" w:tplc="5BF64A2C">
      <w:start w:val="1"/>
      <w:numFmt w:val="lowerLetter"/>
      <w:lvlText w:val="%1."/>
      <w:lvlJc w:val="left"/>
      <w:pPr>
        <w:ind w:left="187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92" w:hanging="360"/>
      </w:pPr>
    </w:lvl>
    <w:lvl w:ilvl="2" w:tplc="0416001B" w:tentative="1">
      <w:start w:val="1"/>
      <w:numFmt w:val="lowerRoman"/>
      <w:lvlText w:val="%3."/>
      <w:lvlJc w:val="right"/>
      <w:pPr>
        <w:ind w:left="3312" w:hanging="180"/>
      </w:pPr>
    </w:lvl>
    <w:lvl w:ilvl="3" w:tplc="0416000F" w:tentative="1">
      <w:start w:val="1"/>
      <w:numFmt w:val="decimal"/>
      <w:lvlText w:val="%4."/>
      <w:lvlJc w:val="left"/>
      <w:pPr>
        <w:ind w:left="4032" w:hanging="360"/>
      </w:pPr>
    </w:lvl>
    <w:lvl w:ilvl="4" w:tplc="04160019" w:tentative="1">
      <w:start w:val="1"/>
      <w:numFmt w:val="lowerLetter"/>
      <w:lvlText w:val="%5."/>
      <w:lvlJc w:val="left"/>
      <w:pPr>
        <w:ind w:left="4752" w:hanging="360"/>
      </w:pPr>
    </w:lvl>
    <w:lvl w:ilvl="5" w:tplc="0416001B" w:tentative="1">
      <w:start w:val="1"/>
      <w:numFmt w:val="lowerRoman"/>
      <w:lvlText w:val="%6."/>
      <w:lvlJc w:val="right"/>
      <w:pPr>
        <w:ind w:left="5472" w:hanging="180"/>
      </w:pPr>
    </w:lvl>
    <w:lvl w:ilvl="6" w:tplc="0416000F" w:tentative="1">
      <w:start w:val="1"/>
      <w:numFmt w:val="decimal"/>
      <w:lvlText w:val="%7."/>
      <w:lvlJc w:val="left"/>
      <w:pPr>
        <w:ind w:left="6192" w:hanging="360"/>
      </w:pPr>
    </w:lvl>
    <w:lvl w:ilvl="7" w:tplc="04160019" w:tentative="1">
      <w:start w:val="1"/>
      <w:numFmt w:val="lowerLetter"/>
      <w:lvlText w:val="%8."/>
      <w:lvlJc w:val="left"/>
      <w:pPr>
        <w:ind w:left="6912" w:hanging="360"/>
      </w:pPr>
    </w:lvl>
    <w:lvl w:ilvl="8" w:tplc="0416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27C411B"/>
    <w:multiLevelType w:val="multilevel"/>
    <w:tmpl w:val="20F6F536"/>
    <w:lvl w:ilvl="0">
      <w:start w:val="1"/>
      <w:numFmt w:val="decimal"/>
      <w:pStyle w:val="Ttulo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346F74"/>
    <w:multiLevelType w:val="hybridMultilevel"/>
    <w:tmpl w:val="D1541518"/>
    <w:lvl w:ilvl="0" w:tplc="B2DAD250">
      <w:start w:val="1"/>
      <w:numFmt w:val="lowerLetter"/>
      <w:lvlText w:val="%1)"/>
      <w:lvlJc w:val="left"/>
      <w:pPr>
        <w:ind w:left="1815" w:hanging="360"/>
      </w:pPr>
      <w:rPr>
        <w:rFonts w:hint="default"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2535" w:hanging="360"/>
      </w:pPr>
    </w:lvl>
    <w:lvl w:ilvl="2" w:tplc="0416001B" w:tentative="1">
      <w:start w:val="1"/>
      <w:numFmt w:val="lowerRoman"/>
      <w:lvlText w:val="%3."/>
      <w:lvlJc w:val="right"/>
      <w:pPr>
        <w:ind w:left="3255" w:hanging="180"/>
      </w:pPr>
    </w:lvl>
    <w:lvl w:ilvl="3" w:tplc="0416000F" w:tentative="1">
      <w:start w:val="1"/>
      <w:numFmt w:val="decimal"/>
      <w:lvlText w:val="%4."/>
      <w:lvlJc w:val="left"/>
      <w:pPr>
        <w:ind w:left="3975" w:hanging="360"/>
      </w:pPr>
    </w:lvl>
    <w:lvl w:ilvl="4" w:tplc="04160019" w:tentative="1">
      <w:start w:val="1"/>
      <w:numFmt w:val="lowerLetter"/>
      <w:lvlText w:val="%5."/>
      <w:lvlJc w:val="left"/>
      <w:pPr>
        <w:ind w:left="4695" w:hanging="360"/>
      </w:pPr>
    </w:lvl>
    <w:lvl w:ilvl="5" w:tplc="0416001B" w:tentative="1">
      <w:start w:val="1"/>
      <w:numFmt w:val="lowerRoman"/>
      <w:lvlText w:val="%6."/>
      <w:lvlJc w:val="right"/>
      <w:pPr>
        <w:ind w:left="5415" w:hanging="180"/>
      </w:pPr>
    </w:lvl>
    <w:lvl w:ilvl="6" w:tplc="0416000F" w:tentative="1">
      <w:start w:val="1"/>
      <w:numFmt w:val="decimal"/>
      <w:lvlText w:val="%7."/>
      <w:lvlJc w:val="left"/>
      <w:pPr>
        <w:ind w:left="6135" w:hanging="360"/>
      </w:pPr>
    </w:lvl>
    <w:lvl w:ilvl="7" w:tplc="04160019" w:tentative="1">
      <w:start w:val="1"/>
      <w:numFmt w:val="lowerLetter"/>
      <w:lvlText w:val="%8."/>
      <w:lvlJc w:val="left"/>
      <w:pPr>
        <w:ind w:left="6855" w:hanging="360"/>
      </w:pPr>
    </w:lvl>
    <w:lvl w:ilvl="8" w:tplc="0416001B" w:tentative="1">
      <w:start w:val="1"/>
      <w:numFmt w:val="lowerRoman"/>
      <w:lvlText w:val="%9."/>
      <w:lvlJc w:val="right"/>
      <w:pPr>
        <w:ind w:left="7575" w:hanging="180"/>
      </w:pPr>
    </w:lvl>
  </w:abstractNum>
  <w:abstractNum w:abstractNumId="3" w15:restartNumberingAfterBreak="0">
    <w:nsid w:val="140F443B"/>
    <w:multiLevelType w:val="hybridMultilevel"/>
    <w:tmpl w:val="97063DB0"/>
    <w:lvl w:ilvl="0" w:tplc="170CB0F0">
      <w:start w:val="1"/>
      <w:numFmt w:val="lowerLetter"/>
      <w:pStyle w:val="ListaOrdenadaLetras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170E354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A3601D"/>
    <w:multiLevelType w:val="hybridMultilevel"/>
    <w:tmpl w:val="2CA4EE48"/>
    <w:lvl w:ilvl="0" w:tplc="EE4C5F7A">
      <w:start w:val="1"/>
      <w:numFmt w:val="lowerLetter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858B5"/>
    <w:multiLevelType w:val="multilevel"/>
    <w:tmpl w:val="5F526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6153CBA"/>
    <w:multiLevelType w:val="hybridMultilevel"/>
    <w:tmpl w:val="540CC964"/>
    <w:lvl w:ilvl="0" w:tplc="D310B8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E56321"/>
    <w:multiLevelType w:val="hybridMultilevel"/>
    <w:tmpl w:val="199A7CD2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5C52FC"/>
    <w:multiLevelType w:val="hybridMultilevel"/>
    <w:tmpl w:val="1A466774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F61E9"/>
    <w:multiLevelType w:val="hybridMultilevel"/>
    <w:tmpl w:val="4888177E"/>
    <w:lvl w:ilvl="0" w:tplc="2CBA564E">
      <w:start w:val="1"/>
      <w:numFmt w:val="lowerLetter"/>
      <w:lvlText w:val="%1."/>
      <w:lvlJc w:val="left"/>
      <w:pPr>
        <w:ind w:left="158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04" w:hanging="360"/>
      </w:p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1" w15:restartNumberingAfterBreak="0">
    <w:nsid w:val="2E037382"/>
    <w:multiLevelType w:val="hybridMultilevel"/>
    <w:tmpl w:val="9F02B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5602D3"/>
    <w:multiLevelType w:val="hybridMultilevel"/>
    <w:tmpl w:val="E544F51C"/>
    <w:lvl w:ilvl="0" w:tplc="D9F89034">
      <w:start w:val="1"/>
      <w:numFmt w:val="lowerLetter"/>
      <w:lvlText w:val="%1."/>
      <w:lvlJc w:val="left"/>
      <w:pPr>
        <w:ind w:left="1584" w:hanging="360"/>
      </w:pPr>
      <w:rPr>
        <w:rFonts w:hint="default"/>
      </w:rPr>
    </w:lvl>
    <w:lvl w:ilvl="1" w:tplc="C1DA4F7E">
      <w:start w:val="10"/>
      <w:numFmt w:val="bullet"/>
      <w:lvlText w:val=""/>
      <w:lvlJc w:val="left"/>
      <w:pPr>
        <w:ind w:left="2304" w:hanging="360"/>
      </w:pPr>
      <w:rPr>
        <w:rFonts w:ascii="Arial" w:eastAsiaTheme="minorHAnsi" w:hAnsi="Arial" w:cs="Arial" w:hint="default"/>
      </w:r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3" w15:restartNumberingAfterBreak="0">
    <w:nsid w:val="375F6E5B"/>
    <w:multiLevelType w:val="hybridMultilevel"/>
    <w:tmpl w:val="84425C4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9522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10075F"/>
    <w:multiLevelType w:val="multilevel"/>
    <w:tmpl w:val="EEE09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17264DA"/>
    <w:multiLevelType w:val="hybridMultilevel"/>
    <w:tmpl w:val="8E5E202A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7" w15:restartNumberingAfterBreak="0">
    <w:nsid w:val="47F24489"/>
    <w:multiLevelType w:val="multilevel"/>
    <w:tmpl w:val="BF080F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92" w:hanging="508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37"/>
        </w:tabs>
        <w:ind w:left="1224" w:hanging="657"/>
      </w:pPr>
      <w:rPr>
        <w:rFonts w:ascii="Symbol" w:hAnsi="Symbol"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2232" w:hanging="792"/>
      </w:pPr>
      <w:rPr>
        <w:rFonts w:ascii="Arial" w:eastAsiaTheme="minorHAnsi" w:hAnsi="Arial" w:cstheme="minorBidi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F4E2F61"/>
    <w:multiLevelType w:val="hybridMultilevel"/>
    <w:tmpl w:val="96CA6E78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9" w15:restartNumberingAfterBreak="0">
    <w:nsid w:val="597532DC"/>
    <w:multiLevelType w:val="hybridMultilevel"/>
    <w:tmpl w:val="008AF1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BF4FA6"/>
    <w:multiLevelType w:val="hybridMultilevel"/>
    <w:tmpl w:val="EEEC852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D36FAC"/>
    <w:multiLevelType w:val="multilevel"/>
    <w:tmpl w:val="0416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6B37F15"/>
    <w:multiLevelType w:val="multilevel"/>
    <w:tmpl w:val="6FC8BB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92" w:hanging="508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37"/>
        </w:tabs>
        <w:ind w:left="1224" w:hanging="657"/>
      </w:pPr>
      <w:rPr>
        <w:rFonts w:ascii="Arial" w:eastAsiaTheme="minorHAnsi" w:hAnsi="Arial" w:cs="Arial Negrito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8"/>
  </w:num>
  <w:num w:numId="5">
    <w:abstractNumId w:val="16"/>
  </w:num>
  <w:num w:numId="6">
    <w:abstractNumId w:val="22"/>
  </w:num>
  <w:num w:numId="7">
    <w:abstractNumId w:val="17"/>
  </w:num>
  <w:num w:numId="8">
    <w:abstractNumId w:val="3"/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3"/>
    <w:lvlOverride w:ilvl="0">
      <w:startOverride w:val="1"/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0"/>
  </w:num>
  <w:num w:numId="20">
    <w:abstractNumId w:val="6"/>
    <w:lvlOverride w:ilvl="0">
      <w:startOverride w:val="16"/>
    </w:lvlOverride>
    <w:lvlOverride w:ilvl="1">
      <w:startOverride w:val="6"/>
    </w:lvlOverride>
  </w:num>
  <w:num w:numId="21">
    <w:abstractNumId w:val="6"/>
    <w:lvlOverride w:ilvl="0">
      <w:startOverride w:val="15"/>
    </w:lvlOverride>
    <w:lvlOverride w:ilvl="1">
      <w:startOverride w:val="3"/>
    </w:lvlOverride>
    <w:lvlOverride w:ilvl="2">
      <w:startOverride w:val="1"/>
    </w:lvlOverride>
  </w:num>
  <w:num w:numId="22">
    <w:abstractNumId w:val="6"/>
    <w:lvlOverride w:ilvl="0">
      <w:startOverride w:val="15"/>
    </w:lvlOverride>
    <w:lvlOverride w:ilvl="1">
      <w:startOverride w:val="3"/>
    </w:lvlOverride>
    <w:lvlOverride w:ilvl="2">
      <w:startOverride w:val="1"/>
    </w:lvlOverride>
  </w:num>
  <w:num w:numId="23">
    <w:abstractNumId w:val="3"/>
    <w:lvlOverride w:ilvl="0">
      <w:startOverride w:val="1"/>
    </w:lvlOverride>
  </w:num>
  <w:num w:numId="24">
    <w:abstractNumId w:val="11"/>
  </w:num>
  <w:num w:numId="25">
    <w:abstractNumId w:val="9"/>
  </w:num>
  <w:num w:numId="26">
    <w:abstractNumId w:val="20"/>
  </w:num>
  <w:num w:numId="27">
    <w:abstractNumId w:val="1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</w:num>
  <w:num w:numId="30">
    <w:abstractNumId w:val="7"/>
  </w:num>
  <w:num w:numId="31">
    <w:abstractNumId w:val="8"/>
  </w:num>
  <w:num w:numId="32">
    <w:abstractNumId w:val="21"/>
  </w:num>
  <w:num w:numId="33">
    <w:abstractNumId w:val="14"/>
  </w:num>
  <w:num w:numId="34">
    <w:abstractNumId w:val="4"/>
  </w:num>
  <w:num w:numId="35">
    <w:abstractNumId w:val="12"/>
  </w:num>
  <w:num w:numId="36">
    <w:abstractNumId w:val="10"/>
  </w:num>
  <w:num w:numId="37">
    <w:abstractNumId w:val="19"/>
  </w:num>
  <w:num w:numId="38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Q0NTQwMQDSxko6SsGpxcWZ+XkgBUa1ANIK8FIsAAAA"/>
  </w:docVars>
  <w:rsids>
    <w:rsidRoot w:val="00A05BC4"/>
    <w:rsid w:val="000057DD"/>
    <w:rsid w:val="00007F03"/>
    <w:rsid w:val="00014160"/>
    <w:rsid w:val="00023B5A"/>
    <w:rsid w:val="00024FB7"/>
    <w:rsid w:val="000262BD"/>
    <w:rsid w:val="00030C72"/>
    <w:rsid w:val="00033D58"/>
    <w:rsid w:val="000401FE"/>
    <w:rsid w:val="000612E3"/>
    <w:rsid w:val="0007190C"/>
    <w:rsid w:val="0007247F"/>
    <w:rsid w:val="00084F5E"/>
    <w:rsid w:val="00085964"/>
    <w:rsid w:val="000912E7"/>
    <w:rsid w:val="00093965"/>
    <w:rsid w:val="00097AF9"/>
    <w:rsid w:val="000A1B14"/>
    <w:rsid w:val="000A4919"/>
    <w:rsid w:val="000A4F9D"/>
    <w:rsid w:val="000A59FB"/>
    <w:rsid w:val="000A7846"/>
    <w:rsid w:val="000C0CA3"/>
    <w:rsid w:val="000C35B9"/>
    <w:rsid w:val="000D1414"/>
    <w:rsid w:val="000E2B57"/>
    <w:rsid w:val="000E6ADB"/>
    <w:rsid w:val="000E79B3"/>
    <w:rsid w:val="000F435A"/>
    <w:rsid w:val="00104563"/>
    <w:rsid w:val="00115A4E"/>
    <w:rsid w:val="00115C5E"/>
    <w:rsid w:val="001308FB"/>
    <w:rsid w:val="001346B2"/>
    <w:rsid w:val="00136423"/>
    <w:rsid w:val="00136ECD"/>
    <w:rsid w:val="00145B20"/>
    <w:rsid w:val="00150117"/>
    <w:rsid w:val="001504B6"/>
    <w:rsid w:val="0015275C"/>
    <w:rsid w:val="00174670"/>
    <w:rsid w:val="001776A1"/>
    <w:rsid w:val="00194B10"/>
    <w:rsid w:val="00197A67"/>
    <w:rsid w:val="001B2D51"/>
    <w:rsid w:val="001B51B2"/>
    <w:rsid w:val="001B5A66"/>
    <w:rsid w:val="001C241D"/>
    <w:rsid w:val="001C3A2E"/>
    <w:rsid w:val="001D1815"/>
    <w:rsid w:val="001D3216"/>
    <w:rsid w:val="001D55AF"/>
    <w:rsid w:val="001D599A"/>
    <w:rsid w:val="001D60D5"/>
    <w:rsid w:val="001D70B5"/>
    <w:rsid w:val="001F0CAE"/>
    <w:rsid w:val="001F208F"/>
    <w:rsid w:val="0020564C"/>
    <w:rsid w:val="00206099"/>
    <w:rsid w:val="002111BB"/>
    <w:rsid w:val="00216266"/>
    <w:rsid w:val="00220A22"/>
    <w:rsid w:val="00223879"/>
    <w:rsid w:val="00225479"/>
    <w:rsid w:val="00227C8E"/>
    <w:rsid w:val="00250947"/>
    <w:rsid w:val="00265F06"/>
    <w:rsid w:val="00270EFF"/>
    <w:rsid w:val="002757D6"/>
    <w:rsid w:val="00282500"/>
    <w:rsid w:val="00283795"/>
    <w:rsid w:val="002A0EC0"/>
    <w:rsid w:val="002A6757"/>
    <w:rsid w:val="002B047E"/>
    <w:rsid w:val="002D7548"/>
    <w:rsid w:val="002E69EC"/>
    <w:rsid w:val="002F3771"/>
    <w:rsid w:val="0030226F"/>
    <w:rsid w:val="003314C6"/>
    <w:rsid w:val="00331DFF"/>
    <w:rsid w:val="0034727B"/>
    <w:rsid w:val="0036296A"/>
    <w:rsid w:val="003669C0"/>
    <w:rsid w:val="00372DFA"/>
    <w:rsid w:val="003C090F"/>
    <w:rsid w:val="003C15BC"/>
    <w:rsid w:val="003C5434"/>
    <w:rsid w:val="003D0FCC"/>
    <w:rsid w:val="003D1C35"/>
    <w:rsid w:val="003D354F"/>
    <w:rsid w:val="003D7A0E"/>
    <w:rsid w:val="003E306A"/>
    <w:rsid w:val="003E40B6"/>
    <w:rsid w:val="003E4EAE"/>
    <w:rsid w:val="003E6792"/>
    <w:rsid w:val="003F22C6"/>
    <w:rsid w:val="004043EE"/>
    <w:rsid w:val="00404A23"/>
    <w:rsid w:val="00404C36"/>
    <w:rsid w:val="00404E04"/>
    <w:rsid w:val="00404F2D"/>
    <w:rsid w:val="00406532"/>
    <w:rsid w:val="00420E36"/>
    <w:rsid w:val="00431984"/>
    <w:rsid w:val="00431DAC"/>
    <w:rsid w:val="00446077"/>
    <w:rsid w:val="00447AC8"/>
    <w:rsid w:val="00450B7E"/>
    <w:rsid w:val="004513CA"/>
    <w:rsid w:val="00453A9B"/>
    <w:rsid w:val="00460E93"/>
    <w:rsid w:val="0047269F"/>
    <w:rsid w:val="00473CD4"/>
    <w:rsid w:val="00475F38"/>
    <w:rsid w:val="00492843"/>
    <w:rsid w:val="00492A19"/>
    <w:rsid w:val="004978BC"/>
    <w:rsid w:val="004A4676"/>
    <w:rsid w:val="004A6F18"/>
    <w:rsid w:val="004A786F"/>
    <w:rsid w:val="004B16B1"/>
    <w:rsid w:val="004B721E"/>
    <w:rsid w:val="004C4A95"/>
    <w:rsid w:val="004C4C0B"/>
    <w:rsid w:val="004C67AD"/>
    <w:rsid w:val="004D2BEA"/>
    <w:rsid w:val="004D2CE3"/>
    <w:rsid w:val="004F73C9"/>
    <w:rsid w:val="0050356D"/>
    <w:rsid w:val="0050632B"/>
    <w:rsid w:val="005068F5"/>
    <w:rsid w:val="00520594"/>
    <w:rsid w:val="00522AAF"/>
    <w:rsid w:val="00524460"/>
    <w:rsid w:val="00530C52"/>
    <w:rsid w:val="005406EA"/>
    <w:rsid w:val="005415E3"/>
    <w:rsid w:val="0054670F"/>
    <w:rsid w:val="005616EB"/>
    <w:rsid w:val="00561F57"/>
    <w:rsid w:val="005631BD"/>
    <w:rsid w:val="005671EF"/>
    <w:rsid w:val="00571B13"/>
    <w:rsid w:val="00573C48"/>
    <w:rsid w:val="00585058"/>
    <w:rsid w:val="005A04D7"/>
    <w:rsid w:val="005B098D"/>
    <w:rsid w:val="005B2D2B"/>
    <w:rsid w:val="005B304A"/>
    <w:rsid w:val="005B4233"/>
    <w:rsid w:val="005C1CAB"/>
    <w:rsid w:val="005C3F09"/>
    <w:rsid w:val="005C688B"/>
    <w:rsid w:val="005D7F9E"/>
    <w:rsid w:val="005E0944"/>
    <w:rsid w:val="005F0694"/>
    <w:rsid w:val="00602BD9"/>
    <w:rsid w:val="00605BEA"/>
    <w:rsid w:val="0062090C"/>
    <w:rsid w:val="00634C80"/>
    <w:rsid w:val="006428E3"/>
    <w:rsid w:val="006438EE"/>
    <w:rsid w:val="006513A4"/>
    <w:rsid w:val="00653377"/>
    <w:rsid w:val="00653408"/>
    <w:rsid w:val="00657620"/>
    <w:rsid w:val="00670091"/>
    <w:rsid w:val="00671020"/>
    <w:rsid w:val="00673B45"/>
    <w:rsid w:val="00676B27"/>
    <w:rsid w:val="006828EF"/>
    <w:rsid w:val="006A0C53"/>
    <w:rsid w:val="006A5AD1"/>
    <w:rsid w:val="006A60E8"/>
    <w:rsid w:val="006B0373"/>
    <w:rsid w:val="006C0F03"/>
    <w:rsid w:val="006D26D0"/>
    <w:rsid w:val="006D7581"/>
    <w:rsid w:val="006D7ADC"/>
    <w:rsid w:val="006E4604"/>
    <w:rsid w:val="006E7133"/>
    <w:rsid w:val="006E7176"/>
    <w:rsid w:val="006E7412"/>
    <w:rsid w:val="006F17A0"/>
    <w:rsid w:val="006F7B28"/>
    <w:rsid w:val="00704E87"/>
    <w:rsid w:val="007113A0"/>
    <w:rsid w:val="00720E99"/>
    <w:rsid w:val="00721E6F"/>
    <w:rsid w:val="00732AA4"/>
    <w:rsid w:val="00734FDB"/>
    <w:rsid w:val="007363C9"/>
    <w:rsid w:val="0073763E"/>
    <w:rsid w:val="00745663"/>
    <w:rsid w:val="00746BE4"/>
    <w:rsid w:val="007542E8"/>
    <w:rsid w:val="00761130"/>
    <w:rsid w:val="00763E8C"/>
    <w:rsid w:val="00776258"/>
    <w:rsid w:val="0079565E"/>
    <w:rsid w:val="00796832"/>
    <w:rsid w:val="007A5CE0"/>
    <w:rsid w:val="007B096B"/>
    <w:rsid w:val="007C36F1"/>
    <w:rsid w:val="007D073D"/>
    <w:rsid w:val="007D3B61"/>
    <w:rsid w:val="007D45A2"/>
    <w:rsid w:val="007E03DB"/>
    <w:rsid w:val="007E1D95"/>
    <w:rsid w:val="007E7255"/>
    <w:rsid w:val="007E7665"/>
    <w:rsid w:val="007F4C75"/>
    <w:rsid w:val="007F6DEF"/>
    <w:rsid w:val="00800A16"/>
    <w:rsid w:val="00803EE3"/>
    <w:rsid w:val="00811934"/>
    <w:rsid w:val="008161D1"/>
    <w:rsid w:val="008217B7"/>
    <w:rsid w:val="00824477"/>
    <w:rsid w:val="008310A9"/>
    <w:rsid w:val="00841061"/>
    <w:rsid w:val="0084272F"/>
    <w:rsid w:val="00843529"/>
    <w:rsid w:val="00843E0C"/>
    <w:rsid w:val="00845833"/>
    <w:rsid w:val="0084709B"/>
    <w:rsid w:val="0085405D"/>
    <w:rsid w:val="008620D3"/>
    <w:rsid w:val="00863BD0"/>
    <w:rsid w:val="00874603"/>
    <w:rsid w:val="00874AFA"/>
    <w:rsid w:val="00875076"/>
    <w:rsid w:val="008757B3"/>
    <w:rsid w:val="00876DF6"/>
    <w:rsid w:val="00880753"/>
    <w:rsid w:val="00881D12"/>
    <w:rsid w:val="00882713"/>
    <w:rsid w:val="00891297"/>
    <w:rsid w:val="008952C1"/>
    <w:rsid w:val="008A2B98"/>
    <w:rsid w:val="008A2CE9"/>
    <w:rsid w:val="008A3F3A"/>
    <w:rsid w:val="008A6DD1"/>
    <w:rsid w:val="008B07EE"/>
    <w:rsid w:val="008C5478"/>
    <w:rsid w:val="008E3529"/>
    <w:rsid w:val="008E5C03"/>
    <w:rsid w:val="008E66CB"/>
    <w:rsid w:val="008E7D57"/>
    <w:rsid w:val="008E7FFE"/>
    <w:rsid w:val="008F5EC9"/>
    <w:rsid w:val="009003DD"/>
    <w:rsid w:val="009008C6"/>
    <w:rsid w:val="009144A6"/>
    <w:rsid w:val="009172E6"/>
    <w:rsid w:val="0091749E"/>
    <w:rsid w:val="009228C7"/>
    <w:rsid w:val="00926CD9"/>
    <w:rsid w:val="0093008E"/>
    <w:rsid w:val="00932AA6"/>
    <w:rsid w:val="00946609"/>
    <w:rsid w:val="00955BC1"/>
    <w:rsid w:val="00970684"/>
    <w:rsid w:val="00977C33"/>
    <w:rsid w:val="00982CC2"/>
    <w:rsid w:val="00983926"/>
    <w:rsid w:val="00987449"/>
    <w:rsid w:val="009900D6"/>
    <w:rsid w:val="009927FB"/>
    <w:rsid w:val="00993E3C"/>
    <w:rsid w:val="00994BCE"/>
    <w:rsid w:val="009A27B3"/>
    <w:rsid w:val="009B1D62"/>
    <w:rsid w:val="009B2DFC"/>
    <w:rsid w:val="009B3163"/>
    <w:rsid w:val="009B3E1A"/>
    <w:rsid w:val="009B3ECF"/>
    <w:rsid w:val="009C2772"/>
    <w:rsid w:val="009C2C82"/>
    <w:rsid w:val="009D1F9B"/>
    <w:rsid w:val="009E4BE6"/>
    <w:rsid w:val="009E7481"/>
    <w:rsid w:val="009F14B1"/>
    <w:rsid w:val="00A05BC4"/>
    <w:rsid w:val="00A06D27"/>
    <w:rsid w:val="00A16A9A"/>
    <w:rsid w:val="00A22038"/>
    <w:rsid w:val="00A24EC1"/>
    <w:rsid w:val="00A26487"/>
    <w:rsid w:val="00A27162"/>
    <w:rsid w:val="00A3455A"/>
    <w:rsid w:val="00A363F8"/>
    <w:rsid w:val="00A40189"/>
    <w:rsid w:val="00A406B2"/>
    <w:rsid w:val="00A4188D"/>
    <w:rsid w:val="00A51C75"/>
    <w:rsid w:val="00A538FD"/>
    <w:rsid w:val="00A64036"/>
    <w:rsid w:val="00A641F6"/>
    <w:rsid w:val="00A65AE8"/>
    <w:rsid w:val="00A70CF5"/>
    <w:rsid w:val="00A735D9"/>
    <w:rsid w:val="00A73972"/>
    <w:rsid w:val="00A74B85"/>
    <w:rsid w:val="00A93A3D"/>
    <w:rsid w:val="00AA04C3"/>
    <w:rsid w:val="00AA20FD"/>
    <w:rsid w:val="00AA4CF4"/>
    <w:rsid w:val="00AA6F5E"/>
    <w:rsid w:val="00AB4E07"/>
    <w:rsid w:val="00AC72DD"/>
    <w:rsid w:val="00AC7AE6"/>
    <w:rsid w:val="00AD1033"/>
    <w:rsid w:val="00AF20C5"/>
    <w:rsid w:val="00AF54D4"/>
    <w:rsid w:val="00AF6F6E"/>
    <w:rsid w:val="00B039F7"/>
    <w:rsid w:val="00B10D0A"/>
    <w:rsid w:val="00B13207"/>
    <w:rsid w:val="00B1621D"/>
    <w:rsid w:val="00B175EC"/>
    <w:rsid w:val="00B2226B"/>
    <w:rsid w:val="00B22B6B"/>
    <w:rsid w:val="00B31689"/>
    <w:rsid w:val="00B336AD"/>
    <w:rsid w:val="00B47339"/>
    <w:rsid w:val="00B53967"/>
    <w:rsid w:val="00B55FE4"/>
    <w:rsid w:val="00B57C42"/>
    <w:rsid w:val="00B630B2"/>
    <w:rsid w:val="00B63A37"/>
    <w:rsid w:val="00B65B27"/>
    <w:rsid w:val="00B81A42"/>
    <w:rsid w:val="00B82755"/>
    <w:rsid w:val="00B93454"/>
    <w:rsid w:val="00B93455"/>
    <w:rsid w:val="00B97BFD"/>
    <w:rsid w:val="00BA1EAA"/>
    <w:rsid w:val="00BA24DC"/>
    <w:rsid w:val="00BB22C8"/>
    <w:rsid w:val="00BB5C81"/>
    <w:rsid w:val="00BC3B6E"/>
    <w:rsid w:val="00BC4667"/>
    <w:rsid w:val="00BD6199"/>
    <w:rsid w:val="00BE314E"/>
    <w:rsid w:val="00BE3F45"/>
    <w:rsid w:val="00BF45C3"/>
    <w:rsid w:val="00BF53E5"/>
    <w:rsid w:val="00BF6DEA"/>
    <w:rsid w:val="00C04897"/>
    <w:rsid w:val="00C050CA"/>
    <w:rsid w:val="00C07BDB"/>
    <w:rsid w:val="00C07CCC"/>
    <w:rsid w:val="00C17A5F"/>
    <w:rsid w:val="00C239CD"/>
    <w:rsid w:val="00C2432B"/>
    <w:rsid w:val="00C27380"/>
    <w:rsid w:val="00C3598E"/>
    <w:rsid w:val="00C4154B"/>
    <w:rsid w:val="00C45982"/>
    <w:rsid w:val="00C45BDF"/>
    <w:rsid w:val="00C46565"/>
    <w:rsid w:val="00C47E9A"/>
    <w:rsid w:val="00C51291"/>
    <w:rsid w:val="00C5403B"/>
    <w:rsid w:val="00C54F9A"/>
    <w:rsid w:val="00C74A55"/>
    <w:rsid w:val="00C74F5F"/>
    <w:rsid w:val="00C75684"/>
    <w:rsid w:val="00C7761E"/>
    <w:rsid w:val="00C91DC4"/>
    <w:rsid w:val="00CA096A"/>
    <w:rsid w:val="00CA0BC2"/>
    <w:rsid w:val="00CA18E2"/>
    <w:rsid w:val="00CA4F5F"/>
    <w:rsid w:val="00CB28E4"/>
    <w:rsid w:val="00CB649A"/>
    <w:rsid w:val="00CB77BB"/>
    <w:rsid w:val="00CC122A"/>
    <w:rsid w:val="00CC5978"/>
    <w:rsid w:val="00CC6651"/>
    <w:rsid w:val="00CD18F4"/>
    <w:rsid w:val="00CF1FE8"/>
    <w:rsid w:val="00D01FE5"/>
    <w:rsid w:val="00D03C22"/>
    <w:rsid w:val="00D05D18"/>
    <w:rsid w:val="00D109B5"/>
    <w:rsid w:val="00D12CE1"/>
    <w:rsid w:val="00D2078C"/>
    <w:rsid w:val="00D21287"/>
    <w:rsid w:val="00D21724"/>
    <w:rsid w:val="00D24C4C"/>
    <w:rsid w:val="00D318BD"/>
    <w:rsid w:val="00D41B1F"/>
    <w:rsid w:val="00D44FBF"/>
    <w:rsid w:val="00D4666C"/>
    <w:rsid w:val="00D57C2A"/>
    <w:rsid w:val="00D713DC"/>
    <w:rsid w:val="00D72ABB"/>
    <w:rsid w:val="00D7519F"/>
    <w:rsid w:val="00D80399"/>
    <w:rsid w:val="00D86DBA"/>
    <w:rsid w:val="00D87FDE"/>
    <w:rsid w:val="00D90188"/>
    <w:rsid w:val="00D959F8"/>
    <w:rsid w:val="00D966A4"/>
    <w:rsid w:val="00D97AD0"/>
    <w:rsid w:val="00DA1F05"/>
    <w:rsid w:val="00DA231C"/>
    <w:rsid w:val="00DA4D46"/>
    <w:rsid w:val="00DB3C6B"/>
    <w:rsid w:val="00DB67AD"/>
    <w:rsid w:val="00DC1E52"/>
    <w:rsid w:val="00DC5198"/>
    <w:rsid w:val="00DD34E4"/>
    <w:rsid w:val="00DD771F"/>
    <w:rsid w:val="00DE4173"/>
    <w:rsid w:val="00DE75FA"/>
    <w:rsid w:val="00DF7243"/>
    <w:rsid w:val="00E16930"/>
    <w:rsid w:val="00E21C2A"/>
    <w:rsid w:val="00E24C75"/>
    <w:rsid w:val="00E30E04"/>
    <w:rsid w:val="00E31E35"/>
    <w:rsid w:val="00E3490E"/>
    <w:rsid w:val="00E415AE"/>
    <w:rsid w:val="00E43B38"/>
    <w:rsid w:val="00E45BE0"/>
    <w:rsid w:val="00E57515"/>
    <w:rsid w:val="00E57614"/>
    <w:rsid w:val="00E63EEE"/>
    <w:rsid w:val="00E70A27"/>
    <w:rsid w:val="00E71862"/>
    <w:rsid w:val="00E73C55"/>
    <w:rsid w:val="00E81EF0"/>
    <w:rsid w:val="00EA2551"/>
    <w:rsid w:val="00EA45CD"/>
    <w:rsid w:val="00EA6313"/>
    <w:rsid w:val="00EB3B21"/>
    <w:rsid w:val="00ED1C08"/>
    <w:rsid w:val="00EE1E73"/>
    <w:rsid w:val="00EE2B66"/>
    <w:rsid w:val="00EF0598"/>
    <w:rsid w:val="00EF08FA"/>
    <w:rsid w:val="00EF1A40"/>
    <w:rsid w:val="00EF38E9"/>
    <w:rsid w:val="00EF3A0A"/>
    <w:rsid w:val="00EF4C45"/>
    <w:rsid w:val="00F00B13"/>
    <w:rsid w:val="00F04CC8"/>
    <w:rsid w:val="00F105C6"/>
    <w:rsid w:val="00F10EE1"/>
    <w:rsid w:val="00F145E9"/>
    <w:rsid w:val="00F278A3"/>
    <w:rsid w:val="00F36BDB"/>
    <w:rsid w:val="00F37E9E"/>
    <w:rsid w:val="00F429CE"/>
    <w:rsid w:val="00F50BDB"/>
    <w:rsid w:val="00F51DDD"/>
    <w:rsid w:val="00F51FB3"/>
    <w:rsid w:val="00F52DCD"/>
    <w:rsid w:val="00F55E2B"/>
    <w:rsid w:val="00F55F5A"/>
    <w:rsid w:val="00F566DC"/>
    <w:rsid w:val="00F636B3"/>
    <w:rsid w:val="00F67114"/>
    <w:rsid w:val="00F7151E"/>
    <w:rsid w:val="00F804A3"/>
    <w:rsid w:val="00F825D8"/>
    <w:rsid w:val="00F84B9D"/>
    <w:rsid w:val="00F86051"/>
    <w:rsid w:val="00F90880"/>
    <w:rsid w:val="00FA658D"/>
    <w:rsid w:val="00FA6742"/>
    <w:rsid w:val="00FA67C1"/>
    <w:rsid w:val="00FA7D35"/>
    <w:rsid w:val="00FB413C"/>
    <w:rsid w:val="00FD3B63"/>
    <w:rsid w:val="00FE2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09FB68"/>
  <w15:docId w15:val="{AD77D1FC-4EDE-46B3-8840-8A161FE73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7A5F"/>
    <w:rPr>
      <w:rFonts w:ascii="Arial" w:hAnsi="Arial"/>
      <w:sz w:val="20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D12CE1"/>
    <w:pPr>
      <w:keepNext/>
      <w:numPr>
        <w:numId w:val="27"/>
      </w:numPr>
      <w:autoSpaceDE w:val="0"/>
      <w:autoSpaceDN w:val="0"/>
      <w:adjustRightInd w:val="0"/>
      <w:spacing w:before="360" w:after="0" w:line="360" w:lineRule="auto"/>
      <w:contextualSpacing w:val="0"/>
      <w:jc w:val="both"/>
      <w:outlineLvl w:val="0"/>
    </w:pPr>
    <w:rPr>
      <w:rFonts w:cs="Arial Negrito"/>
      <w:b/>
      <w:color w:val="00000A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D12CE1"/>
    <w:pPr>
      <w:keepNext w:val="0"/>
      <w:numPr>
        <w:ilvl w:val="1"/>
      </w:numPr>
      <w:spacing w:before="120"/>
      <w:outlineLvl w:val="1"/>
    </w:pPr>
    <w:rPr>
      <w:b w:val="0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D4666C"/>
    <w:pPr>
      <w:numPr>
        <w:ilvl w:val="2"/>
      </w:numPr>
      <w:contextualSpacing/>
      <w:outlineLvl w:val="2"/>
    </w:p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D4666C"/>
    <w:pPr>
      <w:numPr>
        <w:ilvl w:val="3"/>
      </w:numPr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05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05BC4"/>
  </w:style>
  <w:style w:type="paragraph" w:styleId="Rodap">
    <w:name w:val="footer"/>
    <w:basedOn w:val="Normal"/>
    <w:link w:val="RodapChar"/>
    <w:uiPriority w:val="99"/>
    <w:unhideWhenUsed/>
    <w:rsid w:val="00A05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05BC4"/>
  </w:style>
  <w:style w:type="paragraph" w:styleId="Textodebalo">
    <w:name w:val="Balloon Text"/>
    <w:basedOn w:val="Normal"/>
    <w:link w:val="TextodebaloChar"/>
    <w:uiPriority w:val="99"/>
    <w:semiHidden/>
    <w:unhideWhenUsed/>
    <w:rsid w:val="00A05B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05BC4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A05BC4"/>
    <w:rPr>
      <w:color w:val="808080"/>
    </w:rPr>
  </w:style>
  <w:style w:type="table" w:styleId="Tabelacomgrade">
    <w:name w:val="Table Grid"/>
    <w:basedOn w:val="Tabelanormal"/>
    <w:uiPriority w:val="59"/>
    <w:rsid w:val="00115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link w:val="PargrafodaListaChar"/>
    <w:uiPriority w:val="34"/>
    <w:qFormat/>
    <w:rsid w:val="00F145E9"/>
    <w:pPr>
      <w:ind w:left="720"/>
      <w:contextualSpacing/>
    </w:pPr>
  </w:style>
  <w:style w:type="character" w:customStyle="1" w:styleId="il">
    <w:name w:val="il"/>
    <w:basedOn w:val="Fontepargpadro"/>
    <w:rsid w:val="007C36F1"/>
  </w:style>
  <w:style w:type="character" w:customStyle="1" w:styleId="apple-converted-space">
    <w:name w:val="apple-converted-space"/>
    <w:basedOn w:val="Fontepargpadro"/>
    <w:rsid w:val="007C36F1"/>
  </w:style>
  <w:style w:type="character" w:styleId="Hyperlink">
    <w:name w:val="Hyperlink"/>
    <w:basedOn w:val="Fontepargpadro"/>
    <w:uiPriority w:val="99"/>
    <w:unhideWhenUsed/>
    <w:rsid w:val="00987449"/>
    <w:rPr>
      <w:color w:val="0000FF"/>
      <w:u w:val="single"/>
    </w:rPr>
  </w:style>
  <w:style w:type="paragraph" w:customStyle="1" w:styleId="Default">
    <w:name w:val="Default"/>
    <w:rsid w:val="00E30E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D12CE1"/>
    <w:rPr>
      <w:rFonts w:ascii="Arial" w:hAnsi="Arial" w:cs="Arial Negrito"/>
      <w:b/>
      <w:color w:val="00000A"/>
      <w:sz w:val="20"/>
    </w:rPr>
  </w:style>
  <w:style w:type="character" w:customStyle="1" w:styleId="Ttulo2Char">
    <w:name w:val="Título 2 Char"/>
    <w:basedOn w:val="Fontepargpadro"/>
    <w:link w:val="Ttulo2"/>
    <w:uiPriority w:val="9"/>
    <w:rsid w:val="00D12CE1"/>
    <w:rPr>
      <w:rFonts w:ascii="Arial" w:hAnsi="Arial" w:cs="Arial Negrito"/>
      <w:color w:val="00000A"/>
      <w:sz w:val="20"/>
    </w:rPr>
  </w:style>
  <w:style w:type="paragraph" w:styleId="Ttulo">
    <w:name w:val="Title"/>
    <w:basedOn w:val="PargrafodaLista"/>
    <w:next w:val="Normal"/>
    <w:link w:val="TtuloChar"/>
    <w:uiPriority w:val="10"/>
    <w:qFormat/>
    <w:rsid w:val="00C17A5F"/>
    <w:pPr>
      <w:suppressAutoHyphens/>
      <w:autoSpaceDE w:val="0"/>
      <w:autoSpaceDN w:val="0"/>
      <w:adjustRightInd w:val="0"/>
      <w:spacing w:before="480" w:after="120" w:line="360" w:lineRule="auto"/>
      <w:jc w:val="center"/>
    </w:pPr>
    <w:rPr>
      <w:rFonts w:cs="Arial"/>
      <w:b/>
      <w:sz w:val="24"/>
    </w:rPr>
  </w:style>
  <w:style w:type="character" w:customStyle="1" w:styleId="TtuloChar">
    <w:name w:val="Título Char"/>
    <w:basedOn w:val="Fontepargpadro"/>
    <w:link w:val="Ttulo"/>
    <w:uiPriority w:val="10"/>
    <w:rsid w:val="00C17A5F"/>
    <w:rPr>
      <w:rFonts w:cs="Arial"/>
      <w:b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1308F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308FB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308F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308F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308FB"/>
    <w:rPr>
      <w:b/>
      <w:bCs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rsid w:val="00D4666C"/>
    <w:rPr>
      <w:rFonts w:ascii="Arial" w:hAnsi="Arial" w:cs="Arial Negrito"/>
      <w:color w:val="00000A"/>
      <w:sz w:val="20"/>
    </w:rPr>
  </w:style>
  <w:style w:type="character" w:customStyle="1" w:styleId="Ttulo4Char">
    <w:name w:val="Título 4 Char"/>
    <w:basedOn w:val="Fontepargpadro"/>
    <w:link w:val="Ttulo4"/>
    <w:uiPriority w:val="9"/>
    <w:rsid w:val="00D4666C"/>
    <w:rPr>
      <w:rFonts w:ascii="Arial" w:hAnsi="Arial" w:cs="Arial Negrito"/>
      <w:color w:val="00000A"/>
      <w:sz w:val="20"/>
    </w:rPr>
  </w:style>
  <w:style w:type="paragraph" w:customStyle="1" w:styleId="ListaOrdenadaLetras">
    <w:name w:val="Lista Ordenada Letras"/>
    <w:basedOn w:val="PargrafodaLista"/>
    <w:link w:val="ListaOrdenadaLetrasChar"/>
    <w:qFormat/>
    <w:rsid w:val="00D318BD"/>
    <w:pPr>
      <w:numPr>
        <w:numId w:val="8"/>
      </w:numPr>
      <w:spacing w:before="240" w:after="0"/>
      <w:contextualSpacing w:val="0"/>
      <w:jc w:val="both"/>
    </w:pPr>
  </w:style>
  <w:style w:type="character" w:customStyle="1" w:styleId="PargrafodaListaChar">
    <w:name w:val="Parágrafo da Lista Char"/>
    <w:basedOn w:val="Fontepargpadro"/>
    <w:link w:val="PargrafodaLista"/>
    <w:uiPriority w:val="34"/>
    <w:rsid w:val="00D318BD"/>
    <w:rPr>
      <w:rFonts w:ascii="Arial" w:hAnsi="Arial"/>
      <w:sz w:val="20"/>
    </w:rPr>
  </w:style>
  <w:style w:type="character" w:customStyle="1" w:styleId="ListaOrdenadaLetrasChar">
    <w:name w:val="Lista Ordenada Letras Char"/>
    <w:basedOn w:val="PargrafodaListaChar"/>
    <w:link w:val="ListaOrdenadaLetras"/>
    <w:rsid w:val="00D318BD"/>
    <w:rPr>
      <w:rFonts w:ascii="Arial" w:hAnsi="Arial"/>
      <w:sz w:val="20"/>
    </w:rPr>
  </w:style>
  <w:style w:type="paragraph" w:styleId="Corpodetexto">
    <w:name w:val="Body Text"/>
    <w:basedOn w:val="Normal"/>
    <w:link w:val="CorpodetextoChar"/>
    <w:rsid w:val="006D7ADC"/>
    <w:pPr>
      <w:suppressAutoHyphens/>
      <w:spacing w:after="120" w:line="240" w:lineRule="auto"/>
      <w:ind w:firstLine="709"/>
      <w:jc w:val="both"/>
    </w:pPr>
    <w:rPr>
      <w:rFonts w:ascii="Book Antiqua" w:eastAsia="Times New Roman" w:hAnsi="Book Antiqua" w:cs="Times New Roman"/>
      <w:sz w:val="24"/>
      <w:szCs w:val="24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6D7ADC"/>
    <w:rPr>
      <w:rFonts w:ascii="Book Antiqua" w:eastAsia="Times New Roman" w:hAnsi="Book Antiqua" w:cs="Times New Roman"/>
      <w:sz w:val="24"/>
      <w:szCs w:val="24"/>
      <w:lang w:eastAsia="ar-SA"/>
    </w:rPr>
  </w:style>
  <w:style w:type="paragraph" w:customStyle="1" w:styleId="Contedodetabela">
    <w:name w:val="Conteúdo de tabela"/>
    <w:basedOn w:val="Normal"/>
    <w:rsid w:val="006D7ADC"/>
    <w:pPr>
      <w:suppressLineNumbers/>
      <w:suppressAutoHyphens/>
      <w:spacing w:after="0" w:line="240" w:lineRule="auto"/>
      <w:ind w:firstLine="709"/>
      <w:jc w:val="both"/>
    </w:pPr>
    <w:rPr>
      <w:rFonts w:ascii="Book Antiqua" w:eastAsia="Times New Roman" w:hAnsi="Book Antiqua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5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gabinete.ja@iffarroupilha.edu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752B02-586B-4C8F-83CE-2A3B5725E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6</Words>
  <Characters>735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I</dc:creator>
  <cp:lastModifiedBy>Alessandro</cp:lastModifiedBy>
  <cp:revision>8</cp:revision>
  <cp:lastPrinted>2017-09-08T18:33:00Z</cp:lastPrinted>
  <dcterms:created xsi:type="dcterms:W3CDTF">2018-05-10T14:57:00Z</dcterms:created>
  <dcterms:modified xsi:type="dcterms:W3CDTF">2019-11-01T17:47:00Z</dcterms:modified>
</cp:coreProperties>
</file>